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e Rebman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bman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0 11th Place Kenosha 531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ristineelahay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293085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i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6/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